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 Treatment Manuscript</w:t>
      </w:r>
    </w:p>
    <w:p>
      <w:pPr>
        <w:pStyle w:val="Author"/>
      </w:pPr>
      <w:r>
        <w:t xml:space="preserve">Alex Thawan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ex/Documents/GitHub/R_Projects/Cholera_study_project_2024/water_treatment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` -&gt; `...1`</w:t>
      </w:r>
    </w:p>
    <w:bookmarkStart w:id="20" w:name="demographics"/>
    <w:p>
      <w:pPr>
        <w:pStyle w:val="Heading2"/>
      </w:pPr>
      <w:r>
        <w:t xml:space="preserve">Demographic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vel_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i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_treatment_catego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water_treatment_category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he following errors were returned during `add_p()`:</w:t>
      </w:r>
      <w:r>
        <w:br/>
      </w:r>
      <w:r>
        <w:rPr>
          <w:rStyle w:val="VerbatimChar"/>
        </w:rPr>
        <w:t xml:space="preserve">✖ For variable `ethnicity` (`water_treatment_category`) and "estimate",</w:t>
      </w:r>
      <w:r>
        <w:br/>
      </w:r>
      <w:r>
        <w:rPr>
          <w:rStyle w:val="VerbatimChar"/>
        </w:rPr>
        <w:t xml:space="preserve">  "p.value", "conf.low", and "conf.high" statistics: FEXACT error 7(location).</w:t>
      </w:r>
      <w:r>
        <w:br/>
      </w:r>
      <w:r>
        <w:rPr>
          <w:rStyle w:val="VerbatimChar"/>
        </w:rPr>
        <w:t xml:space="preserve">  LDSTP=18510 is too small for this problem, (pastp=73.7218,</w:t>
      </w:r>
      <w:r>
        <w:br/>
      </w:r>
      <w:r>
        <w:rPr>
          <w:rStyle w:val="VerbatimChar"/>
        </w:rPr>
        <w:t xml:space="preserve">  ipn_0:=ipoin[itp=13]=93, stp[ipn_0]=72.3388). Increase workspace or consider</w:t>
      </w:r>
      <w:r>
        <w:br/>
      </w:r>
      <w:r>
        <w:rPr>
          <w:rStyle w:val="VerbatimChar"/>
        </w:rPr>
        <w:t xml:space="preserve">  using 'simulate.p.value=TRUE'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oes Not Practic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actic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%, 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, 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%, 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%, 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%, 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%, 7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%, 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%, 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4%, 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%, 6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%, 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6%, 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%, 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%, 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%, 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%, 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%, 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%, 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%, 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%, 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%, 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%, 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%, 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%, 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%, 8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%, 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2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, 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bookmarkEnd w:id="20"/>
    <w:bookmarkStart w:id="21" w:name="water-treatment-practice"/>
    <w:p>
      <w:pPr>
        <w:pStyle w:val="Heading2"/>
      </w:pPr>
      <w:r>
        <w:t xml:space="preserve">Water treatment Practice</w:t>
      </w:r>
    </w:p>
    <w:p>
      <w:pPr>
        <w:pStyle w:val="SourceCode"/>
      </w:pPr>
      <w:r>
        <w:rPr>
          <w:rStyle w:val="NormalTok"/>
        </w:rPr>
        <w:t xml:space="preserve">pract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ealth_risk_associated_with_drinking_untreated_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eat_drinking_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ifficulties_accessing_water_treatment_produ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ften_treat_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rinking_water_trea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raditional_beliefs_bi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ater_treatment_catego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actic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water_treatment_catego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stat_lab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practice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practice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oes Not Practic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0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actic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9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_risk_associated_with_drinking_untreated_wat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%, 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%, 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%, 9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_drinking_wat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%, 9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, 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3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%, 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ies_accessing_water_treatment_products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%, 5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%, 9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ten_treat_water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ot_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%, 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%, 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%, 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%, 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%, 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_water_treated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%, 9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%, 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, 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3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%, 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tional_beliefs_binary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6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%, 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Treatment Manuscript</dc:title>
  <dc:creator>Alex Thawani</dc:creator>
  <cp:keywords/>
  <dcterms:created xsi:type="dcterms:W3CDTF">2025-03-25T12:01:02Z</dcterms:created>
  <dcterms:modified xsi:type="dcterms:W3CDTF">2025-03-25T12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